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3BADEF" w14:textId="38EDB154" w:rsidR="00A1430E" w:rsidRPr="00310EDE" w:rsidRDefault="00A1430E">
      <w:pPr>
        <w:rPr>
          <w:b/>
          <w:bCs/>
        </w:rPr>
      </w:pPr>
      <w:r w:rsidRPr="00310EDE">
        <w:rPr>
          <w:b/>
          <w:bCs/>
        </w:rPr>
        <w:t>Enjoying the landscapes of Coorg</w:t>
      </w:r>
    </w:p>
    <w:p w14:paraId="11B8BFFB" w14:textId="1F68BE7B" w:rsidR="00A1430E" w:rsidRDefault="00A1430E" w:rsidP="00A1430E">
      <w:pPr>
        <w:jc w:val="both"/>
      </w:pPr>
      <w:r>
        <w:t>Coorg is also known as the land of coffee. You will find the entire place dotted with coffee estates.</w:t>
      </w:r>
      <w:r w:rsidR="003919CE">
        <w:t xml:space="preserve"> Coorg has so many fascinating </w:t>
      </w:r>
      <w:r w:rsidR="00653437">
        <w:t>aspects</w:t>
      </w:r>
      <w:r w:rsidR="00CE5028">
        <w:t xml:space="preserve">, </w:t>
      </w:r>
      <w:r w:rsidR="003919CE">
        <w:t>with a distinct taste and culture, being part of Kar</w:t>
      </w:r>
      <w:r w:rsidR="00653437">
        <w:t>na</w:t>
      </w:r>
      <w:r w:rsidR="003919CE">
        <w:t xml:space="preserve">taka, yet different in so many ways. </w:t>
      </w:r>
      <w:r w:rsidR="00653437">
        <w:t>Many</w:t>
      </w:r>
      <w:r w:rsidR="003919CE">
        <w:t xml:space="preserve"> people from this part have fought </w:t>
      </w:r>
      <w:r w:rsidR="00653437">
        <w:t>valiant</w:t>
      </w:r>
      <w:r w:rsidR="003919CE">
        <w:t xml:space="preserve">ly for their country and served high in the army ranks. They have </w:t>
      </w:r>
      <w:r w:rsidR="00653437">
        <w:t>a high spirit of patriotism, and many families</w:t>
      </w:r>
      <w:r w:rsidR="003919CE">
        <w:t xml:space="preserve"> have sent their sons to fight for the motherland. Just </w:t>
      </w:r>
      <w:r w:rsidR="00653437">
        <w:t>as the landscape is beguiling, so are the people who are warm and friendly.</w:t>
      </w:r>
    </w:p>
    <w:p w14:paraId="44E33EB4" w14:textId="1A2F5219" w:rsidR="00A1430E" w:rsidRDefault="00E96471">
      <w:pPr>
        <w:rPr>
          <w:b/>
          <w:bCs/>
        </w:rPr>
      </w:pPr>
      <w:r>
        <w:rPr>
          <w:b/>
          <w:bCs/>
        </w:rPr>
        <w:t>Places to visit in Coorg</w:t>
      </w:r>
    </w:p>
    <w:p w14:paraId="44489777" w14:textId="77777777" w:rsidR="001B21CD" w:rsidRDefault="00E96471">
      <w:pPr>
        <w:rPr>
          <w:i/>
          <w:iCs/>
        </w:rPr>
      </w:pPr>
      <w:r w:rsidRPr="00EB30F4">
        <w:rPr>
          <w:i/>
          <w:iCs/>
        </w:rPr>
        <w:t>Abbey falls</w:t>
      </w:r>
    </w:p>
    <w:p w14:paraId="79B3F195" w14:textId="36782D45" w:rsidR="001B21CD" w:rsidRPr="001B21CD" w:rsidRDefault="001B21CD" w:rsidP="00C961FE">
      <w:pPr>
        <w:jc w:val="both"/>
      </w:pPr>
      <w:r>
        <w:t xml:space="preserve">It </w:t>
      </w:r>
      <w:r w:rsidRPr="001B21CD">
        <w:t xml:space="preserve">is a wonderful place to during </w:t>
      </w:r>
      <w:r>
        <w:t>monsoons</w:t>
      </w:r>
      <w:r w:rsidR="005861E1">
        <w:t>,</w:t>
      </w:r>
      <w:r w:rsidR="00BD490D">
        <w:t xml:space="preserve"> as the river basin is f</w:t>
      </w:r>
      <w:r w:rsidR="00E71EA9">
        <w:t>ill</w:t>
      </w:r>
      <w:r w:rsidR="00C961FE">
        <w:t>ing</w:t>
      </w:r>
      <w:r w:rsidR="00E71EA9">
        <w:t xml:space="preserve"> up</w:t>
      </w:r>
      <w:r w:rsidR="00BD490D">
        <w:t xml:space="preserve"> and you can see the</w:t>
      </w:r>
      <w:r>
        <w:t xml:space="preserve"> falls in full glory.</w:t>
      </w:r>
      <w:r w:rsidR="005861E1">
        <w:t xml:space="preserve"> You will have to walk through a coffee estate to reach the falls</w:t>
      </w:r>
      <w:r w:rsidR="00323008">
        <w:t xml:space="preserve">. There is </w:t>
      </w:r>
      <w:r w:rsidR="00C961FE">
        <w:t xml:space="preserve">a </w:t>
      </w:r>
      <w:r w:rsidR="00323008">
        <w:t>special bridge to stand</w:t>
      </w:r>
      <w:r w:rsidR="00C961FE">
        <w:t xml:space="preserve"> and</w:t>
      </w:r>
      <w:r w:rsidR="00323008">
        <w:t xml:space="preserve"> view the</w:t>
      </w:r>
      <w:r w:rsidR="00E71EA9">
        <w:t xml:space="preserve"> waterfalls gushing down.</w:t>
      </w:r>
      <w:r w:rsidR="00543AE8">
        <w:t xml:space="preserve"> These waterfalls in the middle of the plantations </w:t>
      </w:r>
      <w:r w:rsidR="00C961FE">
        <w:t>are</w:t>
      </w:r>
      <w:r w:rsidR="00543AE8">
        <w:t xml:space="preserve"> </w:t>
      </w:r>
      <w:r w:rsidR="00C961FE">
        <w:t>indeed</w:t>
      </w:r>
      <w:r w:rsidR="00543AE8">
        <w:t xml:space="preserve"> a</w:t>
      </w:r>
      <w:r w:rsidR="00C961FE">
        <w:t xml:space="preserve"> nature’</w:t>
      </w:r>
      <w:r w:rsidR="00543AE8">
        <w:t>s marvel</w:t>
      </w:r>
      <w:r w:rsidR="00C961FE">
        <w:t>—t</w:t>
      </w:r>
      <w:r w:rsidR="00543AE8">
        <w:t>he water collecting in</w:t>
      </w:r>
      <w:r w:rsidR="00716CD3">
        <w:t xml:space="preserve"> pools over rocks. The waterfalls gushing sounds can be from quite afar</w:t>
      </w:r>
      <w:r w:rsidR="00361046">
        <w:t>. Yo</w:t>
      </w:r>
      <w:r w:rsidR="00C961FE">
        <w:t>u</w:t>
      </w:r>
      <w:r w:rsidR="00361046">
        <w:t xml:space="preserve"> will find plenty of visitors enjoying themselves </w:t>
      </w:r>
      <w:r w:rsidR="00C961FE">
        <w:t>when they get there.</w:t>
      </w:r>
    </w:p>
    <w:p w14:paraId="737B07FD" w14:textId="2187875A" w:rsidR="00EB30F4" w:rsidRDefault="00C04030">
      <w:pPr>
        <w:rPr>
          <w:i/>
          <w:iCs/>
        </w:rPr>
      </w:pPr>
      <w:proofErr w:type="spellStart"/>
      <w:r>
        <w:rPr>
          <w:i/>
          <w:iCs/>
        </w:rPr>
        <w:t>Dubare</w:t>
      </w:r>
      <w:proofErr w:type="spellEnd"/>
      <w:r>
        <w:rPr>
          <w:i/>
          <w:iCs/>
        </w:rPr>
        <w:t xml:space="preserve"> elephant camp</w:t>
      </w:r>
    </w:p>
    <w:p w14:paraId="73F45F17" w14:textId="65B93AD0" w:rsidR="00C961FE" w:rsidRPr="00C961FE" w:rsidRDefault="007D200F" w:rsidP="00B201E0">
      <w:pPr>
        <w:jc w:val="both"/>
      </w:pPr>
      <w:r>
        <w:t xml:space="preserve">For those who love to see a lovely family of elephants, this is your opportunity wherein </w:t>
      </w:r>
      <w:r w:rsidR="0084046D">
        <w:t>you could check</w:t>
      </w:r>
      <w:r w:rsidR="00B201E0">
        <w:t xml:space="preserve"> </w:t>
      </w:r>
      <w:r w:rsidR="0084046D">
        <w:t xml:space="preserve">out herds of elephants. The camp allows you </w:t>
      </w:r>
      <w:r w:rsidR="00B201E0">
        <w:t xml:space="preserve">to </w:t>
      </w:r>
      <w:r w:rsidR="0084046D">
        <w:t xml:space="preserve">interact with </w:t>
      </w:r>
      <w:r w:rsidR="00994601">
        <w:t>elephants</w:t>
      </w:r>
      <w:r w:rsidR="0084046D">
        <w:t xml:space="preserve"> </w:t>
      </w:r>
      <w:r w:rsidR="00994601">
        <w:t>and engage in various activities related to them. It</w:t>
      </w:r>
      <w:r w:rsidR="00B201E0">
        <w:t>’</w:t>
      </w:r>
      <w:r w:rsidR="00994601">
        <w:t>s your chance to be close to the wild</w:t>
      </w:r>
      <w:r w:rsidR="00750463">
        <w:t xml:space="preserve"> and understand them in their natural settings. It is a once</w:t>
      </w:r>
      <w:r w:rsidR="00B201E0">
        <w:t>-in-a-</w:t>
      </w:r>
      <w:r w:rsidR="00750463">
        <w:t>lifetime oppo</w:t>
      </w:r>
      <w:r w:rsidR="00B201E0">
        <w:t>r</w:t>
      </w:r>
      <w:r w:rsidR="00750463">
        <w:t>tu</w:t>
      </w:r>
      <w:r w:rsidR="00B201E0">
        <w:t>nity that you can’t miss out on and take to visiting this amazing Dubar elephant camp.</w:t>
      </w:r>
    </w:p>
    <w:p w14:paraId="3E7CAA3C" w14:textId="0C3F06C7" w:rsidR="00ED3B08" w:rsidRDefault="00ED3B08">
      <w:pPr>
        <w:rPr>
          <w:i/>
          <w:iCs/>
        </w:rPr>
      </w:pPr>
      <w:r>
        <w:rPr>
          <w:i/>
          <w:iCs/>
        </w:rPr>
        <w:t>Harangi Dam</w:t>
      </w:r>
    </w:p>
    <w:p w14:paraId="6C935CFA" w14:textId="62A89228" w:rsidR="00B201E0" w:rsidRPr="00B201E0" w:rsidRDefault="00802D85" w:rsidP="00B20C7F">
      <w:pPr>
        <w:jc w:val="both"/>
      </w:pPr>
      <w:r>
        <w:t xml:space="preserve">One of the must-see places when </w:t>
      </w:r>
      <w:r w:rsidR="0006387D">
        <w:t>the rainy season has become</w:t>
      </w:r>
      <w:r w:rsidR="00300A02">
        <w:t xml:space="preserve"> one of the must-see places, you will find it filled to the brim surrounded by lush greenery on either side</w:t>
      </w:r>
      <w:r w:rsidR="00187BC7">
        <w:t xml:space="preserve">. It is built on one of </w:t>
      </w:r>
      <w:r w:rsidR="00300A02">
        <w:t>Cauvery’s</w:t>
      </w:r>
      <w:r w:rsidR="00187BC7">
        <w:t xml:space="preserve"> </w:t>
      </w:r>
      <w:r w:rsidR="00300A02">
        <w:t xml:space="preserve">tributaries and the first </w:t>
      </w:r>
      <w:r w:rsidR="00B20C7F">
        <w:t xml:space="preserve">dam </w:t>
      </w:r>
      <w:r w:rsidR="00300A02">
        <w:t xml:space="preserve">across the Cauvery river. It happens to be one of the </w:t>
      </w:r>
      <w:proofErr w:type="spellStart"/>
      <w:r w:rsidR="00300A02">
        <w:t>favorite</w:t>
      </w:r>
      <w:proofErr w:type="spellEnd"/>
      <w:r w:rsidR="00300A02">
        <w:t xml:space="preserve"> picnic spots for visitors and locals alike.</w:t>
      </w:r>
    </w:p>
    <w:p w14:paraId="07C92D32" w14:textId="77FBE8E3" w:rsidR="00ED3B08" w:rsidRDefault="00ED3B08">
      <w:pPr>
        <w:rPr>
          <w:i/>
          <w:iCs/>
        </w:rPr>
      </w:pPr>
      <w:proofErr w:type="spellStart"/>
      <w:r>
        <w:rPr>
          <w:i/>
          <w:iCs/>
        </w:rPr>
        <w:t>Honamm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kere</w:t>
      </w:r>
      <w:proofErr w:type="spellEnd"/>
    </w:p>
    <w:p w14:paraId="16223CEF" w14:textId="0A615221" w:rsidR="00B20C7F" w:rsidRPr="00B20C7F" w:rsidRDefault="00B20C7F" w:rsidP="008A5213">
      <w:pPr>
        <w:jc w:val="both"/>
      </w:pPr>
      <w:r>
        <w:t xml:space="preserve">Kere in </w:t>
      </w:r>
      <w:r w:rsidR="008A5213">
        <w:t>K</w:t>
      </w:r>
      <w:r>
        <w:t>annada</w:t>
      </w:r>
      <w:r w:rsidR="008A5213">
        <w:t xml:space="preserve">, </w:t>
      </w:r>
      <w:r>
        <w:t>the local language means lake</w:t>
      </w:r>
      <w:r w:rsidR="002A29C2">
        <w:t xml:space="preserve">. It is the largest lake found in </w:t>
      </w:r>
      <w:r w:rsidR="008A5213">
        <w:t>C</w:t>
      </w:r>
      <w:r w:rsidR="002A29C2">
        <w:t xml:space="preserve">oorg and hence a beloved sport for many to </w:t>
      </w:r>
      <w:r w:rsidR="00E83222">
        <w:t xml:space="preserve">check out this big water body. Since it is </w:t>
      </w:r>
      <w:r w:rsidR="008A5213">
        <w:t>na</w:t>
      </w:r>
      <w:r w:rsidR="00E83222">
        <w:t>med after the god</w:t>
      </w:r>
      <w:r w:rsidR="008A5213">
        <w:t>de</w:t>
      </w:r>
      <w:r w:rsidR="00E83222">
        <w:t xml:space="preserve">ss </w:t>
      </w:r>
      <w:proofErr w:type="spellStart"/>
      <w:r w:rsidR="008A5213">
        <w:t>H</w:t>
      </w:r>
      <w:r w:rsidR="00E83222">
        <w:t>onnamma</w:t>
      </w:r>
      <w:proofErr w:type="spellEnd"/>
      <w:r w:rsidR="00E83222">
        <w:t xml:space="preserve">, </w:t>
      </w:r>
      <w:r w:rsidR="00110481">
        <w:t>many</w:t>
      </w:r>
      <w:r w:rsidR="00E83222">
        <w:t xml:space="preserve"> people visit this lake for religious pu</w:t>
      </w:r>
      <w:r w:rsidR="00110481">
        <w:t>rp</w:t>
      </w:r>
      <w:r w:rsidR="00E83222">
        <w:t>oses as well.</w:t>
      </w:r>
    </w:p>
    <w:p w14:paraId="5AA5D3E4" w14:textId="5298675F" w:rsidR="00ED3B08" w:rsidRDefault="00ED3B08">
      <w:pPr>
        <w:rPr>
          <w:i/>
          <w:iCs/>
        </w:rPr>
      </w:pPr>
      <w:r>
        <w:rPr>
          <w:i/>
          <w:iCs/>
        </w:rPr>
        <w:t>Omkareshwar temple</w:t>
      </w:r>
    </w:p>
    <w:p w14:paraId="3BC287DF" w14:textId="03F33AC8" w:rsidR="00110481" w:rsidRPr="00110481" w:rsidRDefault="00243513" w:rsidP="000209A9">
      <w:pPr>
        <w:jc w:val="both"/>
      </w:pPr>
      <w:r>
        <w:t>This temple is known for its architectural elegance</w:t>
      </w:r>
      <w:r w:rsidR="002C224E">
        <w:t xml:space="preserve">. </w:t>
      </w:r>
      <w:r w:rsidR="00914553">
        <w:t>Omkareshwar</w:t>
      </w:r>
      <w:r w:rsidR="002C224E">
        <w:t xml:space="preserve"> temple has </w:t>
      </w:r>
      <w:r w:rsidR="00E66894">
        <w:t xml:space="preserve">a </w:t>
      </w:r>
      <w:r w:rsidR="002C224E">
        <w:t xml:space="preserve">distinct look due to the influence of Islamic and </w:t>
      </w:r>
      <w:r w:rsidR="00E66894">
        <w:t>G</w:t>
      </w:r>
      <w:r w:rsidR="002C224E">
        <w:t>othic styles</w:t>
      </w:r>
      <w:r w:rsidR="00E66894">
        <w:t>.</w:t>
      </w:r>
      <w:r w:rsidR="002C224E">
        <w:t xml:space="preserve"> </w:t>
      </w:r>
      <w:r w:rsidR="00E66894">
        <w:t>The</w:t>
      </w:r>
      <w:r w:rsidR="002C224E">
        <w:t xml:space="preserve"> blend</w:t>
      </w:r>
      <w:r w:rsidR="00E66894">
        <w:t>ing</w:t>
      </w:r>
      <w:r w:rsidR="00914553">
        <w:t xml:space="preserve"> had added to the uniqueness</w:t>
      </w:r>
      <w:r w:rsidR="002C224E">
        <w:t xml:space="preserve"> </w:t>
      </w:r>
      <w:r w:rsidR="00914553">
        <w:t xml:space="preserve">of </w:t>
      </w:r>
      <w:r w:rsidR="002C224E">
        <w:t>this structure</w:t>
      </w:r>
      <w:r w:rsidR="00914553">
        <w:t>, making it a masterpiece for the visitors to admire</w:t>
      </w:r>
      <w:r w:rsidR="002C224E">
        <w:t>. A pool has been constructed in</w:t>
      </w:r>
      <w:r w:rsidR="00E66894">
        <w:t xml:space="preserve"> </w:t>
      </w:r>
      <w:r w:rsidR="002C224E">
        <w:t xml:space="preserve">front of the </w:t>
      </w:r>
      <w:r w:rsidR="00680F50">
        <w:t>temple</w:t>
      </w:r>
      <w:r w:rsidR="00E66894">
        <w:t>,</w:t>
      </w:r>
      <w:r w:rsidR="00680F50">
        <w:t xml:space="preserve"> which is equally alluring. The temple has four minarets aro</w:t>
      </w:r>
      <w:r w:rsidR="000209A9">
        <w:t>und</w:t>
      </w:r>
      <w:r w:rsidR="00680F50">
        <w:t xml:space="preserve"> a dome</w:t>
      </w:r>
      <w:r w:rsidR="00E66894">
        <w:t>.</w:t>
      </w:r>
    </w:p>
    <w:p w14:paraId="3BA41049" w14:textId="2522AB7A" w:rsidR="00370CAD" w:rsidRDefault="00370CAD">
      <w:pPr>
        <w:rPr>
          <w:i/>
          <w:iCs/>
        </w:rPr>
      </w:pPr>
      <w:proofErr w:type="spellStart"/>
      <w:r>
        <w:rPr>
          <w:i/>
          <w:iCs/>
        </w:rPr>
        <w:t>Kottebetta</w:t>
      </w:r>
      <w:proofErr w:type="spellEnd"/>
      <w:r>
        <w:rPr>
          <w:i/>
          <w:iCs/>
        </w:rPr>
        <w:t xml:space="preserve"> peak</w:t>
      </w:r>
    </w:p>
    <w:p w14:paraId="3E19303A" w14:textId="5328A5AC" w:rsidR="00914553" w:rsidRPr="00914553" w:rsidRDefault="00FE33CB" w:rsidP="00333072">
      <w:pPr>
        <w:jc w:val="both"/>
      </w:pPr>
      <w:r>
        <w:t xml:space="preserve">Betta in </w:t>
      </w:r>
      <w:r w:rsidR="00333072">
        <w:t>K</w:t>
      </w:r>
      <w:r>
        <w:t xml:space="preserve">annada means mountain and </w:t>
      </w:r>
      <w:proofErr w:type="spellStart"/>
      <w:r w:rsidR="00333072">
        <w:t>K</w:t>
      </w:r>
      <w:r>
        <w:t>ottebetta</w:t>
      </w:r>
      <w:proofErr w:type="spellEnd"/>
      <w:r>
        <w:t xml:space="preserve"> happen</w:t>
      </w:r>
      <w:r w:rsidR="00AA25C3">
        <w:t>s</w:t>
      </w:r>
      <w:r>
        <w:t xml:space="preserve"> to be the </w:t>
      </w:r>
      <w:r w:rsidR="00FA303C">
        <w:t>third</w:t>
      </w:r>
      <w:r w:rsidR="00EE3301">
        <w:t>-</w:t>
      </w:r>
      <w:r>
        <w:t xml:space="preserve">highest </w:t>
      </w:r>
      <w:r w:rsidR="00781243">
        <w:t xml:space="preserve">mountain found in </w:t>
      </w:r>
      <w:r w:rsidR="00333072">
        <w:t>Coorg</w:t>
      </w:r>
      <w:r>
        <w:t>.</w:t>
      </w:r>
      <w:r w:rsidR="00FA303C">
        <w:t xml:space="preserve"> </w:t>
      </w:r>
      <w:r w:rsidR="00BE16A6">
        <w:t>It loosely translates to fort hill because the mountain appears to resemble a fort. At the very peak</w:t>
      </w:r>
      <w:r w:rsidR="00EE3301">
        <w:t>,</w:t>
      </w:r>
      <w:r w:rsidR="00BE16A6">
        <w:t xml:space="preserve"> you will find a temple dedicated to </w:t>
      </w:r>
      <w:r w:rsidR="00EE3301">
        <w:t>L</w:t>
      </w:r>
      <w:r w:rsidR="00BE16A6">
        <w:t>ord Shiva.</w:t>
      </w:r>
      <w:r w:rsidR="00EE3301">
        <w:t xml:space="preserve"> Several visitors have endured the trek and reached the very top to have a panoramic view of the place.</w:t>
      </w:r>
    </w:p>
    <w:p w14:paraId="54B8F910" w14:textId="5968A780" w:rsidR="00370CAD" w:rsidRDefault="00370CAD">
      <w:pPr>
        <w:rPr>
          <w:i/>
          <w:iCs/>
        </w:rPr>
      </w:pPr>
      <w:proofErr w:type="spellStart"/>
      <w:r>
        <w:rPr>
          <w:i/>
          <w:iCs/>
        </w:rPr>
        <w:lastRenderedPageBreak/>
        <w:t>Mad</w:t>
      </w:r>
      <w:r w:rsidR="000E5D67">
        <w:rPr>
          <w:i/>
          <w:iCs/>
        </w:rPr>
        <w:t>i</w:t>
      </w:r>
      <w:r w:rsidR="00F33108">
        <w:rPr>
          <w:i/>
          <w:iCs/>
        </w:rPr>
        <w:t>k</w:t>
      </w:r>
      <w:r>
        <w:rPr>
          <w:i/>
          <w:iCs/>
        </w:rPr>
        <w:t>eri</w:t>
      </w:r>
      <w:proofErr w:type="spellEnd"/>
      <w:r>
        <w:rPr>
          <w:i/>
          <w:iCs/>
        </w:rPr>
        <w:t xml:space="preserve"> </w:t>
      </w:r>
      <w:r w:rsidR="00333072">
        <w:rPr>
          <w:i/>
          <w:iCs/>
        </w:rPr>
        <w:t>F</w:t>
      </w:r>
      <w:r>
        <w:rPr>
          <w:i/>
          <w:iCs/>
        </w:rPr>
        <w:t>ort</w:t>
      </w:r>
    </w:p>
    <w:p w14:paraId="1EEEC88C" w14:textId="256E4AA9" w:rsidR="00EE3301" w:rsidRPr="00EE3301" w:rsidRDefault="00037D89" w:rsidP="00EC7953">
      <w:pPr>
        <w:jc w:val="both"/>
      </w:pPr>
      <w:r>
        <w:t>The fort was initially built in the 17</w:t>
      </w:r>
      <w:r w:rsidRPr="00037D89">
        <w:rPr>
          <w:vertAlign w:val="superscript"/>
        </w:rPr>
        <w:t>th</w:t>
      </w:r>
      <w:r>
        <w:t xml:space="preserve"> century and further renovated by Tipu Sultan</w:t>
      </w:r>
      <w:r w:rsidR="00480782">
        <w:t xml:space="preserve"> with bricks and stones</w:t>
      </w:r>
      <w:r w:rsidR="001770FB">
        <w:t>.</w:t>
      </w:r>
      <w:r w:rsidR="00480782">
        <w:t xml:space="preserve"> </w:t>
      </w:r>
      <w:r w:rsidR="001770FB">
        <w:t>The fort was</w:t>
      </w:r>
      <w:r w:rsidR="00480782">
        <w:t xml:space="preserve"> renamed</w:t>
      </w:r>
      <w:r w:rsidR="001770FB">
        <w:t xml:space="preserve"> </w:t>
      </w:r>
      <w:proofErr w:type="spellStart"/>
      <w:r w:rsidR="001770FB">
        <w:t>J</w:t>
      </w:r>
      <w:r w:rsidR="00480782">
        <w:t>affarabad</w:t>
      </w:r>
      <w:proofErr w:type="spellEnd"/>
      <w:r w:rsidR="00EC7953">
        <w:t>. T</w:t>
      </w:r>
      <w:r w:rsidR="00162F43">
        <w:t>he rich h</w:t>
      </w:r>
      <w:r w:rsidR="001770FB">
        <w:t>i</w:t>
      </w:r>
      <w:r w:rsidR="00162F43">
        <w:t>st</w:t>
      </w:r>
      <w:r w:rsidR="001770FB">
        <w:t>o</w:t>
      </w:r>
      <w:r w:rsidR="00162F43">
        <w:t xml:space="preserve">ry </w:t>
      </w:r>
      <w:r w:rsidR="00EC7953">
        <w:t>of</w:t>
      </w:r>
      <w:r w:rsidR="00162F43">
        <w:t xml:space="preserve"> the place is the true beckoning for vis</w:t>
      </w:r>
      <w:r w:rsidR="00EC7953">
        <w:t>i</w:t>
      </w:r>
      <w:r w:rsidR="00162F43">
        <w:t>tors to check out this place</w:t>
      </w:r>
      <w:r w:rsidR="00EC7953">
        <w:t>, which has a clock tower placed by the British and</w:t>
      </w:r>
      <w:r w:rsidR="000104ED">
        <w:t xml:space="preserve"> </w:t>
      </w:r>
      <w:r w:rsidR="00EC7953">
        <w:t xml:space="preserve">a </w:t>
      </w:r>
      <w:r w:rsidR="000104ED">
        <w:t>portico to park the com</w:t>
      </w:r>
      <w:r w:rsidR="00EC7953">
        <w:t>missioner’</w:t>
      </w:r>
      <w:r w:rsidR="000104ED">
        <w:t>s car. The entrance boasts of life-sized sta</w:t>
      </w:r>
      <w:r w:rsidR="001770FB">
        <w:t>t</w:t>
      </w:r>
      <w:r w:rsidR="000104ED">
        <w:t>ues of elephants</w:t>
      </w:r>
      <w:r w:rsidR="001770FB">
        <w:t xml:space="preserve"> made of mortar. The fort housed a </w:t>
      </w:r>
      <w:r w:rsidR="00EC7953">
        <w:t>V</w:t>
      </w:r>
      <w:r w:rsidR="001770FB">
        <w:t xml:space="preserve">irabhadra temple </w:t>
      </w:r>
      <w:r w:rsidR="00EC7953">
        <w:t xml:space="preserve">that the British removed and built an </w:t>
      </w:r>
      <w:r w:rsidR="00F275E7">
        <w:t>A</w:t>
      </w:r>
      <w:r w:rsidR="00EC7953">
        <w:t>nglican church,</w:t>
      </w:r>
      <w:r w:rsidR="001770FB">
        <w:t xml:space="preserve"> equally an architectural marvel. </w:t>
      </w:r>
    </w:p>
    <w:p w14:paraId="44D62C13" w14:textId="3B17AE1F" w:rsidR="00370CAD" w:rsidRDefault="00370CAD">
      <w:pPr>
        <w:rPr>
          <w:i/>
          <w:iCs/>
        </w:rPr>
      </w:pPr>
      <w:proofErr w:type="spellStart"/>
      <w:r>
        <w:rPr>
          <w:i/>
          <w:iCs/>
        </w:rPr>
        <w:t>Mallalli</w:t>
      </w:r>
      <w:proofErr w:type="spellEnd"/>
      <w:r>
        <w:rPr>
          <w:i/>
          <w:iCs/>
        </w:rPr>
        <w:t xml:space="preserve"> falls</w:t>
      </w:r>
    </w:p>
    <w:p w14:paraId="59EC11C8" w14:textId="42A00601" w:rsidR="00AA1723" w:rsidRPr="00106BC3" w:rsidRDefault="00D45264" w:rsidP="004327CC">
      <w:pPr>
        <w:jc w:val="both"/>
      </w:pPr>
      <w:r>
        <w:t>During the mons</w:t>
      </w:r>
      <w:r w:rsidR="00F275E7">
        <w:t>o</w:t>
      </w:r>
      <w:r>
        <w:t>ons</w:t>
      </w:r>
      <w:r w:rsidR="00F275E7">
        <w:t>,</w:t>
      </w:r>
      <w:r>
        <w:t xml:space="preserve"> you will find several falls</w:t>
      </w:r>
      <w:r w:rsidR="00F275E7">
        <w:t>,</w:t>
      </w:r>
      <w:r>
        <w:t xml:space="preserve"> small and big</w:t>
      </w:r>
      <w:r w:rsidR="00EE28D4">
        <w:t>, but some of the major ones are so devas</w:t>
      </w:r>
      <w:r w:rsidR="00F275E7">
        <w:t>ta</w:t>
      </w:r>
      <w:r w:rsidR="00EE28D4">
        <w:t>tingly beautiful because of the foliage and vegetation</w:t>
      </w:r>
      <w:r w:rsidR="00A07D66">
        <w:t>. The roar of the w</w:t>
      </w:r>
      <w:r w:rsidR="00E95907">
        <w:t>a</w:t>
      </w:r>
      <w:r w:rsidR="00A07D66">
        <w:t>terfalls</w:t>
      </w:r>
      <w:r w:rsidR="00F275E7">
        <w:t xml:space="preserve"> is of such a high intensity that it</w:t>
      </w:r>
      <w:r w:rsidR="00E95907">
        <w:t xml:space="preserve"> can be heard from afar. The drop is from the </w:t>
      </w:r>
      <w:proofErr w:type="spellStart"/>
      <w:r w:rsidR="00F275E7">
        <w:t>P</w:t>
      </w:r>
      <w:r w:rsidR="00E95907">
        <w:t>us</w:t>
      </w:r>
      <w:r w:rsidR="00372BA4">
        <w:t>h</w:t>
      </w:r>
      <w:r w:rsidR="00E95907">
        <w:t>pagiri</w:t>
      </w:r>
      <w:proofErr w:type="spellEnd"/>
      <w:r w:rsidR="00E95907">
        <w:t xml:space="preserve"> peak. It’s a good place to trek and have a good view of the waterfall.</w:t>
      </w:r>
      <w:r w:rsidR="00066B32">
        <w:t xml:space="preserve"> July to December is the best season to see the waterfall</w:t>
      </w:r>
      <w:r w:rsidR="005D5376">
        <w:t>s.</w:t>
      </w:r>
    </w:p>
    <w:p w14:paraId="7802B85A" w14:textId="3CB81FA6" w:rsidR="00571FBB" w:rsidRDefault="00571FBB">
      <w:pPr>
        <w:rPr>
          <w:i/>
          <w:iCs/>
        </w:rPr>
      </w:pPr>
      <w:proofErr w:type="spellStart"/>
      <w:r>
        <w:rPr>
          <w:i/>
          <w:iCs/>
        </w:rPr>
        <w:t>Nalkna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mane</w:t>
      </w:r>
      <w:proofErr w:type="spellEnd"/>
    </w:p>
    <w:p w14:paraId="5C10CC9B" w14:textId="16D9102E" w:rsidR="00735E2B" w:rsidRDefault="001577AA" w:rsidP="007C7E88">
      <w:pPr>
        <w:jc w:val="both"/>
      </w:pPr>
      <w:r>
        <w:t xml:space="preserve">The location was ideal for the local ruler who got defeated at the hands of </w:t>
      </w:r>
      <w:r w:rsidR="00BC14F5">
        <w:t xml:space="preserve">the </w:t>
      </w:r>
      <w:r>
        <w:t xml:space="preserve">Tipu </w:t>
      </w:r>
      <w:r w:rsidR="00BC14F5">
        <w:t>S</w:t>
      </w:r>
      <w:r>
        <w:t>ultan</w:t>
      </w:r>
      <w:r w:rsidR="00BC14F5">
        <w:t>. H</w:t>
      </w:r>
      <w:r>
        <w:t xml:space="preserve">e found this place to </w:t>
      </w:r>
      <w:r w:rsidR="00BC14F5">
        <w:t>be a hideout and keep a watch for enemy attach as this palace was built on a hillock</w:t>
      </w:r>
      <w:r w:rsidR="000850AC">
        <w:t xml:space="preserve">. </w:t>
      </w:r>
      <w:r w:rsidR="00EE7A38">
        <w:t>Other rulers have sought refuge in this place</w:t>
      </w:r>
      <w:r w:rsidR="00735E2B">
        <w:t>. T</w:t>
      </w:r>
      <w:r w:rsidR="00EE7A38">
        <w:t xml:space="preserve">he last </w:t>
      </w:r>
      <w:r w:rsidR="000850AC">
        <w:t>ruler has to hideaway from the British</w:t>
      </w:r>
      <w:r w:rsidR="00BF09EA">
        <w:t>.  The impressive palace has more to it than meets the eye</w:t>
      </w:r>
      <w:r w:rsidR="001170E8">
        <w:t>, as the kings believed in style and grandeur even in the time of crisis</w:t>
      </w:r>
      <w:r w:rsidR="007C7E88">
        <w:t>. There are ancient painting</w:t>
      </w:r>
      <w:r w:rsidR="00735E2B">
        <w:t>s</w:t>
      </w:r>
      <w:r w:rsidR="007C7E88">
        <w:t xml:space="preserve"> that adorn the walls of the </w:t>
      </w:r>
      <w:r w:rsidR="00AC4D1A">
        <w:t>palace. The carvings on every paneling and pillar are earmarked with intricate detailing</w:t>
      </w:r>
      <w:r w:rsidR="00342102">
        <w:t>.</w:t>
      </w:r>
    </w:p>
    <w:p w14:paraId="7EA2EF6E" w14:textId="36A0D2B3" w:rsidR="00F37CBD" w:rsidRPr="00F37CBD" w:rsidRDefault="00342102" w:rsidP="007C7E88">
      <w:pPr>
        <w:jc w:val="both"/>
      </w:pPr>
      <w:r>
        <w:t xml:space="preserve"> But first</w:t>
      </w:r>
      <w:r w:rsidR="00735E2B">
        <w:t>,</w:t>
      </w:r>
      <w:r>
        <w:t xml:space="preserve"> you will notice a gigantic gateway that will take you to </w:t>
      </w:r>
      <w:r w:rsidR="00735E2B">
        <w:t xml:space="preserve">the </w:t>
      </w:r>
      <w:r>
        <w:t>marriage hall</w:t>
      </w:r>
      <w:r w:rsidR="00735E2B">
        <w:t>, where marriages a</w:t>
      </w:r>
      <w:r>
        <w:t>re ceremoni</w:t>
      </w:r>
      <w:r w:rsidR="00735E2B">
        <w:t>es</w:t>
      </w:r>
      <w:r w:rsidR="00EC4EB1">
        <w:t xml:space="preserve">. The place </w:t>
      </w:r>
      <w:r w:rsidR="00735E2B">
        <w:t>whe</w:t>
      </w:r>
      <w:r w:rsidR="00EC4EB1">
        <w:t xml:space="preserve">rein the king held court is equally impressive. It is a place wherein the king made strategic decisions or </w:t>
      </w:r>
      <w:r w:rsidR="00735E2B">
        <w:t>would watch artists’ performances from far and wide. The place has a basement with two dark rooms considered the king’s hideout in times of crisis.</w:t>
      </w:r>
    </w:p>
    <w:p w14:paraId="4A1F993F" w14:textId="2ABDE379" w:rsidR="000E5D67" w:rsidRDefault="000E5D67">
      <w:pPr>
        <w:rPr>
          <w:i/>
          <w:iCs/>
        </w:rPr>
      </w:pPr>
      <w:proofErr w:type="spellStart"/>
      <w:r>
        <w:rPr>
          <w:i/>
          <w:iCs/>
        </w:rPr>
        <w:t>Padi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ggutappa</w:t>
      </w:r>
      <w:proofErr w:type="spellEnd"/>
      <w:r>
        <w:rPr>
          <w:i/>
          <w:iCs/>
        </w:rPr>
        <w:t xml:space="preserve"> temple</w:t>
      </w:r>
    </w:p>
    <w:p w14:paraId="51CC5593" w14:textId="00ABCB82" w:rsidR="00735E2B" w:rsidRPr="00BC70E5" w:rsidRDefault="00BC70E5" w:rsidP="0062338F">
      <w:pPr>
        <w:jc w:val="both"/>
      </w:pPr>
      <w:r>
        <w:t xml:space="preserve">This temple is found on a mountain top and dedicated to the </w:t>
      </w:r>
      <w:r w:rsidR="0062338F">
        <w:t xml:space="preserve">lord </w:t>
      </w:r>
      <w:proofErr w:type="spellStart"/>
      <w:r w:rsidR="0062338F">
        <w:t>Iguthappa</w:t>
      </w:r>
      <w:proofErr w:type="spellEnd"/>
      <w:r w:rsidR="0062338F">
        <w:t xml:space="preserve"> also known as Lord Subramanya.</w:t>
      </w:r>
      <w:r w:rsidR="00943314">
        <w:t xml:space="preserve"> It</w:t>
      </w:r>
      <w:r w:rsidR="00870020">
        <w:t xml:space="preserve"> is one of the most important temples for the region’s people</w:t>
      </w:r>
      <w:r w:rsidR="00392FFE">
        <w:t xml:space="preserve"> a</w:t>
      </w:r>
      <w:r w:rsidR="00870020">
        <w:t>s</w:t>
      </w:r>
      <w:r w:rsidR="00392FFE">
        <w:t xml:space="preserve"> it is part of their culture and tradition to wor</w:t>
      </w:r>
      <w:r w:rsidR="00870020">
        <w:t>shi</w:t>
      </w:r>
      <w:r w:rsidR="00392FFE">
        <w:t>p the d</w:t>
      </w:r>
      <w:r w:rsidR="00870020">
        <w:t>ei</w:t>
      </w:r>
      <w:r w:rsidR="00392FFE">
        <w:t>ty with utmost reverence</w:t>
      </w:r>
      <w:r w:rsidR="00870020">
        <w:t>.</w:t>
      </w:r>
      <w:r w:rsidR="00807B72">
        <w:t xml:space="preserve"> They consider the deity to have magical powers and</w:t>
      </w:r>
      <w:r w:rsidR="0055325E">
        <w:t xml:space="preserve"> </w:t>
      </w:r>
      <w:r w:rsidR="00807B72">
        <w:t>grant wi</w:t>
      </w:r>
      <w:r w:rsidR="000B0349">
        <w:t>shes</w:t>
      </w:r>
      <w:r w:rsidR="0055325E">
        <w:t>, making</w:t>
      </w:r>
      <w:r w:rsidR="000B0349">
        <w:t xml:space="preserve"> the place more special. </w:t>
      </w:r>
      <w:r w:rsidR="005944BA">
        <w:t>During festivals</w:t>
      </w:r>
      <w:r w:rsidR="0055325E">
        <w:t>,</w:t>
      </w:r>
      <w:r w:rsidR="005944BA">
        <w:t xml:space="preserve"> processions and sp</w:t>
      </w:r>
      <w:r w:rsidR="0055325E">
        <w:t>e</w:t>
      </w:r>
      <w:r w:rsidR="005944BA">
        <w:t>cial pr</w:t>
      </w:r>
      <w:r w:rsidR="0055325E">
        <w:t>ay</w:t>
      </w:r>
      <w:r w:rsidR="005944BA">
        <w:t>ers are also offered to the deity</w:t>
      </w:r>
      <w:r w:rsidR="0055325E">
        <w:t xml:space="preserve">. </w:t>
      </w:r>
      <w:r w:rsidR="000B0349">
        <w:t>The archite</w:t>
      </w:r>
      <w:r w:rsidR="0055325E">
        <w:t>ctural</w:t>
      </w:r>
      <w:r w:rsidR="000B0349">
        <w:t xml:space="preserve"> design resembles the temple designs of </w:t>
      </w:r>
      <w:r w:rsidR="0055325E">
        <w:t>K</w:t>
      </w:r>
      <w:r w:rsidR="000B0349">
        <w:t>er</w:t>
      </w:r>
      <w:r w:rsidR="005944BA">
        <w:t>a</w:t>
      </w:r>
      <w:r w:rsidR="000B0349">
        <w:t>la</w:t>
      </w:r>
      <w:r w:rsidR="005944BA">
        <w:t>.</w:t>
      </w:r>
      <w:r w:rsidR="007246C0">
        <w:t xml:space="preserve"> Offerings are made to the deity </w:t>
      </w:r>
      <w:r w:rsidR="00905C4D">
        <w:t>uniquel</w:t>
      </w:r>
      <w:r w:rsidR="007246C0">
        <w:t>y</w:t>
      </w:r>
      <w:r w:rsidR="00905C4D">
        <w:t>,</w:t>
      </w:r>
      <w:r w:rsidR="007246C0">
        <w:t xml:space="preserve"> with devotees weighing themselves with the things they offer. The exact bodyweight </w:t>
      </w:r>
      <w:r w:rsidR="00C15F0B">
        <w:t xml:space="preserve">of the things such as fruits, grains, </w:t>
      </w:r>
      <w:r w:rsidR="001F6503">
        <w:t>ornaments, coconuts, sarees etc.</w:t>
      </w:r>
      <w:r w:rsidR="00905C4D">
        <w:t>,</w:t>
      </w:r>
      <w:r w:rsidR="001F6503">
        <w:t xml:space="preserve"> are </w:t>
      </w:r>
      <w:r w:rsidR="00905C4D">
        <w:t>given away.</w:t>
      </w:r>
    </w:p>
    <w:p w14:paraId="5DC3A30F" w14:textId="59AAD8F2" w:rsidR="00F33108" w:rsidRDefault="00F33108">
      <w:pPr>
        <w:rPr>
          <w:i/>
          <w:iCs/>
        </w:rPr>
      </w:pPr>
      <w:r>
        <w:rPr>
          <w:i/>
          <w:iCs/>
        </w:rPr>
        <w:t>Raja’s seat</w:t>
      </w:r>
    </w:p>
    <w:p w14:paraId="0A51A7E4" w14:textId="26B3F78E" w:rsidR="00905C4D" w:rsidRPr="00905C4D" w:rsidRDefault="000F4D77" w:rsidP="00E01BD7">
      <w:pPr>
        <w:jc w:val="both"/>
      </w:pPr>
      <w:r>
        <w:t>It means the seat of the kings</w:t>
      </w:r>
      <w:r w:rsidR="00E01BD7">
        <w:t>. S</w:t>
      </w:r>
      <w:r>
        <w:t xml:space="preserve">everal kings used to come down to enjoy the </w:t>
      </w:r>
      <w:r w:rsidR="00CD237D">
        <w:t>weather of this hill</w:t>
      </w:r>
      <w:r w:rsidR="00E01BD7">
        <w:t xml:space="preserve"> </w:t>
      </w:r>
      <w:r w:rsidR="00CD237D">
        <w:t xml:space="preserve">station. You could enjoy the beautiful sunset from this high perched </w:t>
      </w:r>
      <w:r w:rsidR="00E01BD7">
        <w:t>place with luscious greenery all around, making it magnificent to spend quiet evenings in the company of nature.</w:t>
      </w:r>
      <w:r w:rsidR="00DB241C">
        <w:t xml:space="preserve"> The park also has </w:t>
      </w:r>
      <w:r w:rsidR="00095F85">
        <w:t xml:space="preserve">a </w:t>
      </w:r>
      <w:r w:rsidR="00DB241C">
        <w:t>special place wherein the remains of Gandhiji are stored</w:t>
      </w:r>
      <w:r w:rsidR="00095F85">
        <w:t>,</w:t>
      </w:r>
      <w:r w:rsidR="00DB241C">
        <w:t xml:space="preserve"> known as Gandhi </w:t>
      </w:r>
      <w:proofErr w:type="spellStart"/>
      <w:r w:rsidR="00DB241C">
        <w:t>M</w:t>
      </w:r>
      <w:r w:rsidR="00095F85">
        <w:t>an</w:t>
      </w:r>
      <w:r w:rsidR="00DB241C">
        <w:t>tap</w:t>
      </w:r>
      <w:proofErr w:type="spellEnd"/>
      <w:r w:rsidR="00095F85">
        <w:t xml:space="preserve">. </w:t>
      </w:r>
      <w:r w:rsidR="00820303">
        <w:t>A toy train</w:t>
      </w:r>
      <w:r w:rsidR="00C25C8E">
        <w:t xml:space="preserve"> is </w:t>
      </w:r>
      <w:r w:rsidR="00095F85">
        <w:t xml:space="preserve">a great attraction for kids and </w:t>
      </w:r>
      <w:r w:rsidR="00C25C8E">
        <w:t>adults who want to share the fun.</w:t>
      </w:r>
    </w:p>
    <w:p w14:paraId="7CC6A241" w14:textId="3113EE20" w:rsidR="00C81F87" w:rsidRDefault="006A4C65">
      <w:pPr>
        <w:rPr>
          <w:i/>
          <w:iCs/>
        </w:rPr>
      </w:pPr>
      <w:proofErr w:type="spellStart"/>
      <w:r>
        <w:rPr>
          <w:i/>
          <w:iCs/>
        </w:rPr>
        <w:t>T</w:t>
      </w:r>
      <w:r w:rsidR="00C81F87">
        <w:rPr>
          <w:i/>
          <w:iCs/>
        </w:rPr>
        <w:t>adiandamol</w:t>
      </w:r>
      <w:proofErr w:type="spellEnd"/>
      <w:r>
        <w:rPr>
          <w:i/>
          <w:iCs/>
        </w:rPr>
        <w:t xml:space="preserve"> trek</w:t>
      </w:r>
    </w:p>
    <w:p w14:paraId="14176EA8" w14:textId="7D828089" w:rsidR="00F37CBD" w:rsidRPr="00B37D5B" w:rsidRDefault="00E62830" w:rsidP="00B37D5B">
      <w:pPr>
        <w:jc w:val="both"/>
      </w:pPr>
      <w:r>
        <w:t xml:space="preserve">Being the second highest peak in </w:t>
      </w:r>
      <w:r w:rsidR="00F55BEB">
        <w:t>Karnataka</w:t>
      </w:r>
      <w:r w:rsidR="00897D58">
        <w:t>,</w:t>
      </w:r>
      <w:r w:rsidR="00F55BEB">
        <w:t xml:space="preserve"> hikers have </w:t>
      </w:r>
      <w:r w:rsidR="00897D58">
        <w:t xml:space="preserve">a </w:t>
      </w:r>
      <w:r w:rsidR="00F55BEB">
        <w:t>fascination for this peak.</w:t>
      </w:r>
      <w:r w:rsidR="00897D58">
        <w:t xml:space="preserve"> </w:t>
      </w:r>
      <w:r w:rsidR="00890112">
        <w:t>Early winter is the best time to take up a trek</w:t>
      </w:r>
      <w:r w:rsidR="00820303">
        <w:t xml:space="preserve">king expedition and enjoy the cool breeze blowing. The chill in the air adds </w:t>
      </w:r>
      <w:r w:rsidR="00820303">
        <w:lastRenderedPageBreak/>
        <w:t>a bit of fun.</w:t>
      </w:r>
      <w:r w:rsidR="001D71B2">
        <w:t xml:space="preserve"> The scenic beauty atop the peak is the best part of the clim</w:t>
      </w:r>
      <w:r w:rsidR="0080791B">
        <w:t xml:space="preserve">b because the captivating view is worth </w:t>
      </w:r>
      <w:r w:rsidR="002D0070">
        <w:t xml:space="preserve">the </w:t>
      </w:r>
      <w:r w:rsidR="0080791B">
        <w:t>sweat you worked up for the climb.</w:t>
      </w:r>
      <w:r w:rsidR="00BA13A1">
        <w:t xml:space="preserve"> You could workplaces for your pitstop and get base camps ready till you make it right to the top and have the glo</w:t>
      </w:r>
      <w:r w:rsidR="002D0070">
        <w:t>rio</w:t>
      </w:r>
      <w:r w:rsidR="00BA13A1">
        <w:t>us view</w:t>
      </w:r>
      <w:r w:rsidR="002D0070">
        <w:t>.</w:t>
      </w:r>
    </w:p>
    <w:p w14:paraId="3F83C19B" w14:textId="128A0B92" w:rsidR="006A4C65" w:rsidRDefault="006A4C65">
      <w:pPr>
        <w:rPr>
          <w:i/>
          <w:iCs/>
        </w:rPr>
      </w:pPr>
      <w:proofErr w:type="spellStart"/>
      <w:r>
        <w:rPr>
          <w:i/>
          <w:iCs/>
        </w:rPr>
        <w:t>Talakaveri</w:t>
      </w:r>
      <w:proofErr w:type="spellEnd"/>
      <w:r>
        <w:rPr>
          <w:i/>
          <w:iCs/>
        </w:rPr>
        <w:t xml:space="preserve"> temple and waterfalls</w:t>
      </w:r>
    </w:p>
    <w:p w14:paraId="54EAA6FF" w14:textId="6EBEAB6C" w:rsidR="00B37D5B" w:rsidRPr="00B37D5B" w:rsidRDefault="00E824BA" w:rsidP="00F30068">
      <w:pPr>
        <w:jc w:val="both"/>
      </w:pPr>
      <w:r>
        <w:t xml:space="preserve">The </w:t>
      </w:r>
      <w:proofErr w:type="spellStart"/>
      <w:r>
        <w:t>Talakaveri</w:t>
      </w:r>
      <w:proofErr w:type="spellEnd"/>
      <w:r>
        <w:t xml:space="preserve"> is</w:t>
      </w:r>
      <w:r w:rsidR="00AD3FA1">
        <w:t xml:space="preserve"> where the</w:t>
      </w:r>
      <w:r w:rsidR="00B37D5B">
        <w:t xml:space="preserve"> </w:t>
      </w:r>
      <w:r w:rsidR="00AD3FA1">
        <w:t xml:space="preserve">river Kaveri or Cauvery </w:t>
      </w:r>
      <w:r w:rsidR="00B37D5B">
        <w:t>origin</w:t>
      </w:r>
      <w:r w:rsidR="00AD3FA1">
        <w:t>ated</w:t>
      </w:r>
      <w:r w:rsidR="000F56FC">
        <w:t>. It’s a small pond</w:t>
      </w:r>
      <w:r w:rsidR="00F30068">
        <w:t>-like structure</w:t>
      </w:r>
      <w:r w:rsidR="000F56FC">
        <w:t xml:space="preserve"> built around </w:t>
      </w:r>
      <w:r w:rsidR="007B5158">
        <w:t xml:space="preserve">the small spring </w:t>
      </w:r>
      <w:r w:rsidR="003A39BE">
        <w:t xml:space="preserve">calling it </w:t>
      </w:r>
      <w:proofErr w:type="spellStart"/>
      <w:r w:rsidR="003A39BE">
        <w:t>thirtha</w:t>
      </w:r>
      <w:proofErr w:type="spellEnd"/>
      <w:r w:rsidR="003A39BE">
        <w:t xml:space="preserve"> </w:t>
      </w:r>
      <w:proofErr w:type="spellStart"/>
      <w:r w:rsidR="003A39BE">
        <w:t>Kundike</w:t>
      </w:r>
      <w:proofErr w:type="spellEnd"/>
      <w:r w:rsidR="003A39BE">
        <w:t xml:space="preserve"> or Brahma </w:t>
      </w:r>
      <w:proofErr w:type="spellStart"/>
      <w:r w:rsidR="003A39BE">
        <w:t>Kundike</w:t>
      </w:r>
      <w:proofErr w:type="spellEnd"/>
      <w:r w:rsidR="003A39BE">
        <w:t xml:space="preserve"> </w:t>
      </w:r>
      <w:r w:rsidR="000F56FC">
        <w:t>for people to worship and offer their obeisance to the goddess Cauvery</w:t>
      </w:r>
      <w:r w:rsidR="003A39BE">
        <w:t xml:space="preserve">. Even </w:t>
      </w:r>
      <w:r w:rsidR="00F30068">
        <w:t>i</w:t>
      </w:r>
      <w:r w:rsidR="003A39BE">
        <w:t>f you look hard</w:t>
      </w:r>
      <w:r w:rsidR="00F30068">
        <w:t>,</w:t>
      </w:r>
      <w:r w:rsidR="003A39BE">
        <w:t xml:space="preserve"> you won</w:t>
      </w:r>
      <w:r w:rsidR="00F30068">
        <w:t>’</w:t>
      </w:r>
      <w:r w:rsidR="003A39BE">
        <w:t>t see the source, as the water is</w:t>
      </w:r>
      <w:r w:rsidR="00C7274E">
        <w:t xml:space="preserve"> said to flow underground a short distance and you can see </w:t>
      </w:r>
      <w:r w:rsidR="00F30068">
        <w:t xml:space="preserve">it </w:t>
      </w:r>
      <w:r w:rsidR="00C7274E">
        <w:t>emerge later at the main river</w:t>
      </w:r>
      <w:r w:rsidR="00F30068">
        <w:t>.</w:t>
      </w:r>
      <w:r w:rsidR="00B37D5B">
        <w:t xml:space="preserve"> </w:t>
      </w:r>
      <w:r w:rsidR="008F77A5">
        <w:t xml:space="preserve">A shrine is near the </w:t>
      </w:r>
      <w:proofErr w:type="spellStart"/>
      <w:r w:rsidR="00D65E23">
        <w:t>K</w:t>
      </w:r>
      <w:r w:rsidR="008F77A5">
        <w:t>undike</w:t>
      </w:r>
      <w:proofErr w:type="spellEnd"/>
      <w:r w:rsidR="00D65E23">
        <w:t>,</w:t>
      </w:r>
      <w:r w:rsidR="008F77A5">
        <w:t xml:space="preserve"> wherein people offer prayers</w:t>
      </w:r>
      <w:r w:rsidR="00D65E23">
        <w:t>. There is a separate tank wherein people take bathe before offering the ritualistic prayers to the deities in the shrine.</w:t>
      </w:r>
      <w:r w:rsidR="00C63CB3">
        <w:t xml:space="preserve"> </w:t>
      </w:r>
      <w:r w:rsidR="009E657B">
        <w:t>An Ashwathama tree is</w:t>
      </w:r>
      <w:r w:rsidR="00C35FCF">
        <w:t xml:space="preserve"> con</w:t>
      </w:r>
      <w:r w:rsidR="009E657B">
        <w:t>si</w:t>
      </w:r>
      <w:r w:rsidR="00C35FCF">
        <w:t>dered very holy bec</w:t>
      </w:r>
      <w:r w:rsidR="009E657B">
        <w:t>au</w:t>
      </w:r>
      <w:r w:rsidR="00C35FCF">
        <w:t xml:space="preserve">se several saints have </w:t>
      </w:r>
      <w:r w:rsidR="00A2296C">
        <w:t>reincar</w:t>
      </w:r>
      <w:r w:rsidR="009E657B">
        <w:t>na</w:t>
      </w:r>
      <w:r w:rsidR="00A2296C">
        <w:t>ted here and meditated under t</w:t>
      </w:r>
      <w:r w:rsidR="009E657B">
        <w:t>his tree.</w:t>
      </w:r>
    </w:p>
    <w:p w14:paraId="0C41925D" w14:textId="67DBC6FD" w:rsidR="003D583B" w:rsidRDefault="003D583B">
      <w:pPr>
        <w:rPr>
          <w:i/>
          <w:iCs/>
        </w:rPr>
      </w:pPr>
      <w:r>
        <w:rPr>
          <w:i/>
          <w:iCs/>
        </w:rPr>
        <w:t xml:space="preserve">Dargah sharif of </w:t>
      </w:r>
      <w:proofErr w:type="spellStart"/>
      <w:r>
        <w:rPr>
          <w:i/>
          <w:iCs/>
        </w:rPr>
        <w:t>yemmemadu</w:t>
      </w:r>
      <w:proofErr w:type="spellEnd"/>
    </w:p>
    <w:p w14:paraId="756DB33F" w14:textId="28801F3A" w:rsidR="00FC1D4A" w:rsidRPr="00D77A1A" w:rsidRDefault="00FC1D4A" w:rsidP="005109DD">
      <w:pPr>
        <w:jc w:val="both"/>
        <w:rPr>
          <w:b/>
          <w:bCs/>
        </w:rPr>
      </w:pPr>
      <w:r>
        <w:t>It is one of the most known shrines and hold</w:t>
      </w:r>
      <w:r w:rsidR="006F7B55">
        <w:t>s</w:t>
      </w:r>
      <w:r>
        <w:t xml:space="preserve"> prominence for the Islamic faith</w:t>
      </w:r>
      <w:r w:rsidR="00427388">
        <w:t>, built in the memor</w:t>
      </w:r>
      <w:r w:rsidR="00E552D6">
        <w:t>i</w:t>
      </w:r>
      <w:r w:rsidR="00D646C6">
        <w:t>e</w:t>
      </w:r>
      <w:r w:rsidR="00E552D6">
        <w:t xml:space="preserve">s of </w:t>
      </w:r>
      <w:r w:rsidR="00D646C6">
        <w:t>S</w:t>
      </w:r>
      <w:r w:rsidR="00173472">
        <w:t xml:space="preserve">ufi saints Saheed and Sayyed Hasan </w:t>
      </w:r>
      <w:proofErr w:type="spellStart"/>
      <w:r w:rsidR="00173472">
        <w:t>Sakaf</w:t>
      </w:r>
      <w:proofErr w:type="spellEnd"/>
      <w:r w:rsidR="00173472">
        <w:t xml:space="preserve"> </w:t>
      </w:r>
      <w:proofErr w:type="spellStart"/>
      <w:r w:rsidR="00173472">
        <w:t>H</w:t>
      </w:r>
      <w:r w:rsidR="00D646C6">
        <w:t>alramir</w:t>
      </w:r>
      <w:proofErr w:type="spellEnd"/>
      <w:r w:rsidR="007F7B6D">
        <w:t xml:space="preserve">. Both saints had arrived from </w:t>
      </w:r>
      <w:r w:rsidR="00B873F1">
        <w:t>P</w:t>
      </w:r>
      <w:r w:rsidR="007F7B6D">
        <w:t>e</w:t>
      </w:r>
      <w:r w:rsidR="00D64176">
        <w:t>r</w:t>
      </w:r>
      <w:r w:rsidR="007F7B6D">
        <w:t xml:space="preserve">sia </w:t>
      </w:r>
      <w:r w:rsidR="00666C75">
        <w:t xml:space="preserve">three centuries ago and dedicated life </w:t>
      </w:r>
      <w:r w:rsidR="00B873F1">
        <w:t>to</w:t>
      </w:r>
      <w:r w:rsidR="00666C75">
        <w:t xml:space="preserve"> piety. An annual festiv</w:t>
      </w:r>
      <w:r w:rsidR="000B5894">
        <w:t>al known as Urs is c</w:t>
      </w:r>
      <w:r w:rsidR="00B873F1">
        <w:t>e</w:t>
      </w:r>
      <w:r w:rsidR="000B5894">
        <w:t>lebrated</w:t>
      </w:r>
      <w:r w:rsidR="006315E3">
        <w:t xml:space="preserve"> for eight days</w:t>
      </w:r>
      <w:r w:rsidR="00D77A1A">
        <w:t xml:space="preserve"> wherein </w:t>
      </w:r>
      <w:r w:rsidR="005109DD">
        <w:t>more th</w:t>
      </w:r>
      <w:r w:rsidR="00647B9A">
        <w:t>a</w:t>
      </w:r>
      <w:r w:rsidR="005109DD">
        <w:t>n three lakh people assembled t</w:t>
      </w:r>
      <w:r w:rsidR="00FF4D3C">
        <w:t>o pray and seek b</w:t>
      </w:r>
      <w:r w:rsidR="00647B9A">
        <w:t>le</w:t>
      </w:r>
      <w:r w:rsidR="00FF4D3C">
        <w:t xml:space="preserve">ssings during this auspicious time. </w:t>
      </w:r>
      <w:r w:rsidR="00E50827">
        <w:t xml:space="preserve"> Food is arranged for the people on the last</w:t>
      </w:r>
      <w:r w:rsidR="00647B9A">
        <w:t xml:space="preserve"> day of the celebration.</w:t>
      </w:r>
    </w:p>
    <w:p w14:paraId="339A9E6C" w14:textId="5A91D5CE" w:rsidR="003D583B" w:rsidRDefault="00905268">
      <w:pPr>
        <w:rPr>
          <w:i/>
          <w:iCs/>
        </w:rPr>
      </w:pPr>
      <w:proofErr w:type="spellStart"/>
      <w:r>
        <w:rPr>
          <w:i/>
          <w:iCs/>
        </w:rPr>
        <w:t>Gaddige</w:t>
      </w:r>
      <w:proofErr w:type="spellEnd"/>
      <w:r>
        <w:rPr>
          <w:i/>
          <w:iCs/>
        </w:rPr>
        <w:t>/ Raja’s tomb</w:t>
      </w:r>
    </w:p>
    <w:p w14:paraId="7BC21BFE" w14:textId="34990C5F" w:rsidR="000E5D67" w:rsidRDefault="009B2F68" w:rsidP="00016016">
      <w:pPr>
        <w:jc w:val="both"/>
      </w:pPr>
      <w:r>
        <w:t xml:space="preserve">You </w:t>
      </w:r>
      <w:r w:rsidR="00D44527">
        <w:t>could visit th</w:t>
      </w:r>
      <w:r w:rsidR="00BD6592">
        <w:t>ese</w:t>
      </w:r>
      <w:r w:rsidR="00D44527">
        <w:t xml:space="preserve"> tombs wherein the two royals are </w:t>
      </w:r>
      <w:r w:rsidR="00BD6592">
        <w:t>la</w:t>
      </w:r>
      <w:r w:rsidR="00D44527">
        <w:t xml:space="preserve">id to rest. </w:t>
      </w:r>
      <w:r w:rsidR="00BD6592">
        <w:t xml:space="preserve">There are smaller </w:t>
      </w:r>
      <w:r w:rsidR="00016016">
        <w:t>tombs dedicated to loyal soldiers</w:t>
      </w:r>
      <w:r w:rsidR="001C4269">
        <w:t>.</w:t>
      </w:r>
      <w:r w:rsidR="006546DD">
        <w:t xml:space="preserve"> T</w:t>
      </w:r>
      <w:r w:rsidR="001C4269">
        <w:t>hese were built in the 18</w:t>
      </w:r>
      <w:r w:rsidR="001C4269" w:rsidRPr="001C4269">
        <w:rPr>
          <w:vertAlign w:val="superscript"/>
        </w:rPr>
        <w:t>th</w:t>
      </w:r>
      <w:r w:rsidR="001C4269">
        <w:t xml:space="preserve"> century in the northern part of the t</w:t>
      </w:r>
      <w:r w:rsidR="006546DD">
        <w:t>own.</w:t>
      </w:r>
      <w:r w:rsidR="002571DD">
        <w:t xml:space="preserve"> When climb</w:t>
      </w:r>
      <w:r w:rsidR="000A4768">
        <w:t>ing</w:t>
      </w:r>
      <w:r w:rsidR="002571DD">
        <w:t xml:space="preserve"> a top to ch</w:t>
      </w:r>
      <w:r w:rsidR="000A4768">
        <w:t>e</w:t>
      </w:r>
      <w:r w:rsidR="002571DD">
        <w:t>ck out</w:t>
      </w:r>
      <w:r w:rsidR="000A4768">
        <w:t xml:space="preserve"> t</w:t>
      </w:r>
      <w:r w:rsidR="002571DD">
        <w:t>hese tombs of yore</w:t>
      </w:r>
      <w:r w:rsidR="000A4768">
        <w:t>,</w:t>
      </w:r>
      <w:r w:rsidR="002571DD">
        <w:t xml:space="preserve"> you will surely have a spect</w:t>
      </w:r>
      <w:r w:rsidR="000A4768">
        <w:t>acular view of the town.</w:t>
      </w:r>
    </w:p>
    <w:p w14:paraId="6E7C5C9E" w14:textId="46A7F8FD" w:rsidR="000A4768" w:rsidRDefault="00AC4BFB" w:rsidP="00016016">
      <w:pPr>
        <w:jc w:val="both"/>
        <w:rPr>
          <w:b/>
          <w:bCs/>
        </w:rPr>
      </w:pPr>
      <w:r>
        <w:rPr>
          <w:b/>
          <w:bCs/>
        </w:rPr>
        <w:t>The best foods in Coorg</w:t>
      </w:r>
    </w:p>
    <w:p w14:paraId="3507D455" w14:textId="5C0F769A" w:rsidR="00AC4BFB" w:rsidRDefault="00BE5CF4" w:rsidP="00016016">
      <w:pPr>
        <w:jc w:val="both"/>
      </w:pPr>
      <w:proofErr w:type="spellStart"/>
      <w:r>
        <w:rPr>
          <w:i/>
          <w:iCs/>
        </w:rPr>
        <w:t>Kadambuttu</w:t>
      </w:r>
      <w:proofErr w:type="spellEnd"/>
      <w:r>
        <w:t xml:space="preserve"> is a popular rice ball </w:t>
      </w:r>
      <w:r w:rsidR="0028026F">
        <w:t>that</w:t>
      </w:r>
      <w:r>
        <w:t xml:space="preserve"> </w:t>
      </w:r>
      <w:r w:rsidR="0028026F">
        <w:t>is</w:t>
      </w:r>
      <w:r>
        <w:t xml:space="preserve"> steamed and served</w:t>
      </w:r>
      <w:r w:rsidR="00C45662">
        <w:t xml:space="preserve"> with pick</w:t>
      </w:r>
      <w:r w:rsidR="006E3EF6">
        <w:t>les</w:t>
      </w:r>
      <w:r w:rsidR="00C45662">
        <w:t xml:space="preserve">. </w:t>
      </w:r>
      <w:r w:rsidR="00796443">
        <w:t xml:space="preserve">These are made </w:t>
      </w:r>
      <w:r w:rsidR="0028026F">
        <w:t xml:space="preserve">of </w:t>
      </w:r>
      <w:r w:rsidR="00796443">
        <w:t>broken rice mixed with cardamom</w:t>
      </w:r>
      <w:r w:rsidR="00D57B22">
        <w:t xml:space="preserve"> powder to give a distinct </w:t>
      </w:r>
      <w:proofErr w:type="spellStart"/>
      <w:r w:rsidR="00D57B22">
        <w:t>flavor</w:t>
      </w:r>
      <w:proofErr w:type="spellEnd"/>
      <w:r w:rsidR="00D57B22">
        <w:t xml:space="preserve">. This delicacy is not only made in every home but is common </w:t>
      </w:r>
      <w:r w:rsidR="0028026F">
        <w:t>street food.</w:t>
      </w:r>
    </w:p>
    <w:p w14:paraId="5845CF88" w14:textId="71E54978" w:rsidR="0028026F" w:rsidRDefault="00514757" w:rsidP="00016016">
      <w:pPr>
        <w:jc w:val="both"/>
      </w:pPr>
      <w:r>
        <w:rPr>
          <w:i/>
          <w:iCs/>
        </w:rPr>
        <w:t>Bamboo shoot curry</w:t>
      </w:r>
      <w:r w:rsidR="00D82D3E">
        <w:t xml:space="preserve"> </w:t>
      </w:r>
      <w:r w:rsidR="00290F52">
        <w:t xml:space="preserve">is </w:t>
      </w:r>
      <w:r w:rsidR="00D82D3E">
        <w:t xml:space="preserve">prominently eaten </w:t>
      </w:r>
      <w:r w:rsidR="00290F52">
        <w:t xml:space="preserve">delicacy </w:t>
      </w:r>
      <w:r w:rsidR="00D82D3E">
        <w:t>during monsoon as the abundance o</w:t>
      </w:r>
      <w:r w:rsidR="00290F52">
        <w:t>f</w:t>
      </w:r>
      <w:r w:rsidR="00D82D3E">
        <w:t xml:space="preserve"> these shoots </w:t>
      </w:r>
      <w:r w:rsidR="00290F52">
        <w:t>is</w:t>
      </w:r>
      <w:r w:rsidR="00D82D3E">
        <w:t xml:space="preserve"> more so. Th</w:t>
      </w:r>
      <w:r w:rsidR="00081DAD">
        <w:t>e</w:t>
      </w:r>
      <w:r w:rsidR="00D82D3E">
        <w:t>se shoots have</w:t>
      </w:r>
      <w:r w:rsidR="00081DAD">
        <w:t xml:space="preserve"> </w:t>
      </w:r>
      <w:r w:rsidR="00290F52">
        <w:t xml:space="preserve">a </w:t>
      </w:r>
      <w:r w:rsidR="00081DAD">
        <w:t>unique taste and</w:t>
      </w:r>
      <w:r w:rsidR="00C165CB">
        <w:t xml:space="preserve"> it is cooked into a curry made of red chilies, cumin and coriander seeds</w:t>
      </w:r>
      <w:r w:rsidR="00EA6AE5">
        <w:t xml:space="preserve"> ground with raw rice to give body to the stew</w:t>
      </w:r>
      <w:r w:rsidR="00290F52">
        <w:t>-</w:t>
      </w:r>
      <w:r w:rsidR="00EA6AE5">
        <w:t>like curry. It goes well with steaming hot rice.</w:t>
      </w:r>
    </w:p>
    <w:p w14:paraId="0B93BD06" w14:textId="205DC825" w:rsidR="00B6391C" w:rsidRDefault="0012027A" w:rsidP="00016016">
      <w:pPr>
        <w:jc w:val="both"/>
      </w:pPr>
      <w:r>
        <w:rPr>
          <w:i/>
          <w:iCs/>
        </w:rPr>
        <w:t>Pandi curry</w:t>
      </w:r>
      <w:r>
        <w:t xml:space="preserve"> is made from pork</w:t>
      </w:r>
      <w:r w:rsidR="00436009">
        <w:t xml:space="preserve"> and service with rice rotis</w:t>
      </w:r>
      <w:r w:rsidR="00F27C23">
        <w:t>,</w:t>
      </w:r>
      <w:r w:rsidR="00436009">
        <w:t xml:space="preserve"> a wonderful accompaniment to this spicy and tasty dish</w:t>
      </w:r>
      <w:r w:rsidR="00F27C23">
        <w:t xml:space="preserve">. It is made in most </w:t>
      </w:r>
      <w:proofErr w:type="spellStart"/>
      <w:r w:rsidR="00F27C23">
        <w:t>Kodava</w:t>
      </w:r>
      <w:proofErr w:type="spellEnd"/>
      <w:r w:rsidR="00F27C23">
        <w:t xml:space="preserve">/ </w:t>
      </w:r>
      <w:proofErr w:type="spellStart"/>
      <w:r w:rsidR="00F27C23">
        <w:t>Coorgi</w:t>
      </w:r>
      <w:proofErr w:type="spellEnd"/>
      <w:r w:rsidR="00F27C23">
        <w:t xml:space="preserve"> homes and is also part of the growing street food culture.</w:t>
      </w:r>
    </w:p>
    <w:p w14:paraId="48D3F5AE" w14:textId="33EC0C87" w:rsidR="004C1890" w:rsidRDefault="00224BE1" w:rsidP="00016016">
      <w:pPr>
        <w:jc w:val="both"/>
        <w:rPr>
          <w:b/>
          <w:bCs/>
        </w:rPr>
      </w:pPr>
      <w:r>
        <w:rPr>
          <w:b/>
          <w:bCs/>
        </w:rPr>
        <w:t>Places to shop</w:t>
      </w:r>
    </w:p>
    <w:p w14:paraId="01A978D4" w14:textId="2161B581" w:rsidR="00224BE1" w:rsidRDefault="004968FF" w:rsidP="00016016">
      <w:pPr>
        <w:jc w:val="both"/>
      </w:pPr>
      <w:r>
        <w:rPr>
          <w:i/>
          <w:iCs/>
        </w:rPr>
        <w:t xml:space="preserve">Friday market </w:t>
      </w:r>
      <w:r w:rsidR="00752CED">
        <w:t>is the local shopping place wherein vendors with their wares congregate on a large open g</w:t>
      </w:r>
      <w:r w:rsidR="00AA59D5">
        <w:t>rou</w:t>
      </w:r>
      <w:r w:rsidR="00752CED">
        <w:t xml:space="preserve">nd and sell their wares to people who come </w:t>
      </w:r>
      <w:r w:rsidR="00AA59D5">
        <w:t>and</w:t>
      </w:r>
      <w:r w:rsidR="00752CED">
        <w:t xml:space="preserve"> throng to get their weekly veggies, fruits and other daily needs</w:t>
      </w:r>
      <w:r w:rsidR="00555BCA">
        <w:t>. Apart from that</w:t>
      </w:r>
      <w:r w:rsidR="000F0058">
        <w:t>,</w:t>
      </w:r>
      <w:r w:rsidR="00555BCA">
        <w:t xml:space="preserve"> you get all sorts of stuff such </w:t>
      </w:r>
      <w:r w:rsidR="00AA59D5">
        <w:t xml:space="preserve">as clay pots, pans, dolls, utensils etc. it’s a great place to shop for trinkets and get </w:t>
      </w:r>
      <w:r w:rsidR="000F0058">
        <w:t xml:space="preserve">a </w:t>
      </w:r>
      <w:r w:rsidR="00AA59D5">
        <w:t>good bargain in this place.</w:t>
      </w:r>
    </w:p>
    <w:p w14:paraId="3C7CE1B1" w14:textId="6DBB2034" w:rsidR="000F0058" w:rsidRDefault="007F1FC7" w:rsidP="00016016">
      <w:pPr>
        <w:jc w:val="both"/>
      </w:pPr>
      <w:r>
        <w:rPr>
          <w:i/>
          <w:iCs/>
        </w:rPr>
        <w:t xml:space="preserve">Kushal </w:t>
      </w:r>
      <w:r w:rsidR="005F7828">
        <w:rPr>
          <w:i/>
          <w:iCs/>
        </w:rPr>
        <w:t>N</w:t>
      </w:r>
      <w:r>
        <w:rPr>
          <w:i/>
          <w:iCs/>
        </w:rPr>
        <w:t>agar market</w:t>
      </w:r>
      <w:r w:rsidR="00D85F0E">
        <w:rPr>
          <w:i/>
          <w:iCs/>
        </w:rPr>
        <w:t xml:space="preserve"> </w:t>
      </w:r>
      <w:r w:rsidR="00D85F0E">
        <w:t xml:space="preserve">is a street full of shops wherein you will get every item you want to buy from clothes, footwear, </w:t>
      </w:r>
      <w:r w:rsidR="00E444E2">
        <w:t xml:space="preserve">utensils, makeup, etc. </w:t>
      </w:r>
      <w:r w:rsidR="005F7828">
        <w:t>T</w:t>
      </w:r>
      <w:r w:rsidR="00E444E2">
        <w:t>here are big and small shops selling all kinds of wares</w:t>
      </w:r>
      <w:r w:rsidR="005F7828">
        <w:t>, both locals and tourists find this an interesting place to indulge in shopping.</w:t>
      </w:r>
    </w:p>
    <w:p w14:paraId="3ECF6B2B" w14:textId="0BF1EC32" w:rsidR="00B756DF" w:rsidRDefault="00B756DF" w:rsidP="00016016">
      <w:pPr>
        <w:jc w:val="both"/>
      </w:pPr>
      <w:r>
        <w:rPr>
          <w:i/>
          <w:iCs/>
        </w:rPr>
        <w:lastRenderedPageBreak/>
        <w:t>The flea market</w:t>
      </w:r>
      <w:r>
        <w:t xml:space="preserve"> is a great place to buy unique and exciting stuff and at affordable prices. You could haggle here and get a good bargain for the item that you want to buy.</w:t>
      </w:r>
    </w:p>
    <w:p w14:paraId="5AFF03D1" w14:textId="731D7A00" w:rsidR="00957631" w:rsidRPr="00957631" w:rsidRDefault="00957631" w:rsidP="00016016">
      <w:pPr>
        <w:jc w:val="both"/>
        <w:rPr>
          <w:i/>
          <w:iCs/>
        </w:rPr>
      </w:pPr>
      <w:r>
        <w:rPr>
          <w:i/>
          <w:iCs/>
        </w:rPr>
        <w:t xml:space="preserve">Coffee stores, </w:t>
      </w:r>
      <w:r w:rsidRPr="00957631">
        <w:t xml:space="preserve">all across </w:t>
      </w:r>
      <w:r w:rsidR="00310EDE">
        <w:t>C</w:t>
      </w:r>
      <w:r w:rsidRPr="00957631">
        <w:t>oorg</w:t>
      </w:r>
      <w:r w:rsidR="00310EDE">
        <w:t>,</w:t>
      </w:r>
      <w:r w:rsidRPr="00957631">
        <w:t xml:space="preserve"> will come across such stores because </w:t>
      </w:r>
      <w:r w:rsidR="00CE432C">
        <w:t>it’s the coffee hub of India. So you can pick different varieties of coffee</w:t>
      </w:r>
      <w:r w:rsidR="002A1B42">
        <w:t xml:space="preserve"> and take them home. You will get some authentic coffee beans or freshly ground coffee. Buy as you please, and taste the tantal</w:t>
      </w:r>
      <w:r w:rsidR="00310EDE">
        <w:t>iz</w:t>
      </w:r>
      <w:r w:rsidR="002A1B42">
        <w:t>ing aroma when you make your brew.</w:t>
      </w:r>
    </w:p>
    <w:p w14:paraId="10C85ED8" w14:textId="64FB8658" w:rsidR="003B6A66" w:rsidRPr="00B6391C" w:rsidRDefault="00B66452" w:rsidP="00016016">
      <w:pPr>
        <w:jc w:val="both"/>
      </w:pPr>
      <w:r>
        <w:t xml:space="preserve"> </w:t>
      </w:r>
      <w:r w:rsidR="003919CE">
        <w:t xml:space="preserve">The </w:t>
      </w:r>
      <w:r w:rsidR="00CE5028">
        <w:t xml:space="preserve">weather is pleasant and </w:t>
      </w:r>
      <w:r w:rsidR="00C35721">
        <w:t>evenings seem a little chilly</w:t>
      </w:r>
      <w:r w:rsidR="004C1890">
        <w:t>. T</w:t>
      </w:r>
      <w:r w:rsidR="00C35721">
        <w:t xml:space="preserve">he </w:t>
      </w:r>
      <w:r w:rsidR="004C1890">
        <w:t>region’s vibrant culture</w:t>
      </w:r>
      <w:r w:rsidR="00C35721">
        <w:t xml:space="preserve"> and enthusiastic crowd </w:t>
      </w:r>
      <w:r w:rsidR="004C1890">
        <w:t>are</w:t>
      </w:r>
      <w:r w:rsidR="006160E0">
        <w:t xml:space="preserve"> great place</w:t>
      </w:r>
      <w:r w:rsidR="004C1890">
        <w:t>s</w:t>
      </w:r>
      <w:r w:rsidR="006160E0">
        <w:t xml:space="preserve"> to enjoy and have fun. </w:t>
      </w:r>
      <w:r w:rsidR="004C1890">
        <w:t>T</w:t>
      </w:r>
      <w:r w:rsidR="006160E0">
        <w:t xml:space="preserve">here </w:t>
      </w:r>
      <w:r w:rsidR="004C1890">
        <w:t>are</w:t>
      </w:r>
      <w:r w:rsidR="006160E0">
        <w:t xml:space="preserve"> so many place</w:t>
      </w:r>
      <w:r w:rsidR="004C1890">
        <w:t>s</w:t>
      </w:r>
      <w:r w:rsidR="006160E0">
        <w:t xml:space="preserve"> </w:t>
      </w:r>
      <w:r w:rsidR="004C1890">
        <w:t xml:space="preserve">to </w:t>
      </w:r>
      <w:r w:rsidR="006160E0">
        <w:t xml:space="preserve">see </w:t>
      </w:r>
      <w:r w:rsidR="004C1890">
        <w:t xml:space="preserve">and </w:t>
      </w:r>
      <w:r w:rsidR="006160E0">
        <w:t xml:space="preserve">eat the best food and </w:t>
      </w:r>
      <w:r w:rsidR="004C1890">
        <w:t>enjoy the hospitality of the Kodava people.</w:t>
      </w:r>
    </w:p>
    <w:sectPr w:rsidR="003B6A66" w:rsidRPr="00B639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3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MDYzMjA3NjQ2tzBW0lEKTi0uzszPAykwrAUAdu3wViwAAAA="/>
  </w:docVars>
  <w:rsids>
    <w:rsidRoot w:val="00A1430E"/>
    <w:rsid w:val="000104ED"/>
    <w:rsid w:val="00016016"/>
    <w:rsid w:val="000209A9"/>
    <w:rsid w:val="00037D89"/>
    <w:rsid w:val="0006387D"/>
    <w:rsid w:val="00066B32"/>
    <w:rsid w:val="00081DAD"/>
    <w:rsid w:val="000850AC"/>
    <w:rsid w:val="00095F85"/>
    <w:rsid w:val="000A4768"/>
    <w:rsid w:val="000B0349"/>
    <w:rsid w:val="000B5894"/>
    <w:rsid w:val="000E5D67"/>
    <w:rsid w:val="000F0058"/>
    <w:rsid w:val="000F4D77"/>
    <w:rsid w:val="000F56FC"/>
    <w:rsid w:val="00106BC3"/>
    <w:rsid w:val="00110481"/>
    <w:rsid w:val="001170E8"/>
    <w:rsid w:val="0012027A"/>
    <w:rsid w:val="001577AA"/>
    <w:rsid w:val="00162F43"/>
    <w:rsid w:val="00173472"/>
    <w:rsid w:val="001770FB"/>
    <w:rsid w:val="00187BC7"/>
    <w:rsid w:val="001B21CD"/>
    <w:rsid w:val="001C4269"/>
    <w:rsid w:val="001D71B2"/>
    <w:rsid w:val="001F6503"/>
    <w:rsid w:val="00224BE1"/>
    <w:rsid w:val="00243513"/>
    <w:rsid w:val="00254187"/>
    <w:rsid w:val="00255838"/>
    <w:rsid w:val="002571DD"/>
    <w:rsid w:val="0028026F"/>
    <w:rsid w:val="00290F52"/>
    <w:rsid w:val="002A1B42"/>
    <w:rsid w:val="002A29C2"/>
    <w:rsid w:val="002C224E"/>
    <w:rsid w:val="002D0070"/>
    <w:rsid w:val="002D6F46"/>
    <w:rsid w:val="00300A02"/>
    <w:rsid w:val="00310EDE"/>
    <w:rsid w:val="00323008"/>
    <w:rsid w:val="00331763"/>
    <w:rsid w:val="00333072"/>
    <w:rsid w:val="00342102"/>
    <w:rsid w:val="00361046"/>
    <w:rsid w:val="00370CAD"/>
    <w:rsid w:val="00372BA4"/>
    <w:rsid w:val="0038091A"/>
    <w:rsid w:val="003919CE"/>
    <w:rsid w:val="00392FFE"/>
    <w:rsid w:val="003A39BE"/>
    <w:rsid w:val="003B6A66"/>
    <w:rsid w:val="003D583B"/>
    <w:rsid w:val="00427388"/>
    <w:rsid w:val="004327CC"/>
    <w:rsid w:val="00436009"/>
    <w:rsid w:val="00480782"/>
    <w:rsid w:val="004968FF"/>
    <w:rsid w:val="004C1890"/>
    <w:rsid w:val="005109DD"/>
    <w:rsid w:val="00514757"/>
    <w:rsid w:val="00543AE8"/>
    <w:rsid w:val="0055325E"/>
    <w:rsid w:val="00555BCA"/>
    <w:rsid w:val="00571FBB"/>
    <w:rsid w:val="005861E1"/>
    <w:rsid w:val="005944BA"/>
    <w:rsid w:val="005D5376"/>
    <w:rsid w:val="005F7828"/>
    <w:rsid w:val="006160E0"/>
    <w:rsid w:val="0062338F"/>
    <w:rsid w:val="006315E3"/>
    <w:rsid w:val="00647B9A"/>
    <w:rsid w:val="00653437"/>
    <w:rsid w:val="006546DD"/>
    <w:rsid w:val="00666C75"/>
    <w:rsid w:val="00680F50"/>
    <w:rsid w:val="006A4C65"/>
    <w:rsid w:val="006B5C45"/>
    <w:rsid w:val="006E3EF6"/>
    <w:rsid w:val="006F7B55"/>
    <w:rsid w:val="00716CD3"/>
    <w:rsid w:val="007246C0"/>
    <w:rsid w:val="00735E2B"/>
    <w:rsid w:val="00750463"/>
    <w:rsid w:val="00752CED"/>
    <w:rsid w:val="00781243"/>
    <w:rsid w:val="00796443"/>
    <w:rsid w:val="007B5158"/>
    <w:rsid w:val="007C7E88"/>
    <w:rsid w:val="007D200F"/>
    <w:rsid w:val="007F1FC7"/>
    <w:rsid w:val="007F7B6D"/>
    <w:rsid w:val="00802D85"/>
    <w:rsid w:val="0080791B"/>
    <w:rsid w:val="00807B72"/>
    <w:rsid w:val="00820303"/>
    <w:rsid w:val="0084046D"/>
    <w:rsid w:val="00870020"/>
    <w:rsid w:val="00890112"/>
    <w:rsid w:val="00897D58"/>
    <w:rsid w:val="008A5213"/>
    <w:rsid w:val="008B25A5"/>
    <w:rsid w:val="008F77A5"/>
    <w:rsid w:val="00905268"/>
    <w:rsid w:val="00905C4D"/>
    <w:rsid w:val="00914553"/>
    <w:rsid w:val="00943314"/>
    <w:rsid w:val="00954A40"/>
    <w:rsid w:val="00957631"/>
    <w:rsid w:val="00994601"/>
    <w:rsid w:val="009B2F68"/>
    <w:rsid w:val="009E657B"/>
    <w:rsid w:val="00A07D66"/>
    <w:rsid w:val="00A1430E"/>
    <w:rsid w:val="00A2296C"/>
    <w:rsid w:val="00AA1723"/>
    <w:rsid w:val="00AA25C3"/>
    <w:rsid w:val="00AA59D5"/>
    <w:rsid w:val="00AC4BFB"/>
    <w:rsid w:val="00AC4D1A"/>
    <w:rsid w:val="00AD3FA1"/>
    <w:rsid w:val="00B201E0"/>
    <w:rsid w:val="00B20C7F"/>
    <w:rsid w:val="00B37D5B"/>
    <w:rsid w:val="00B6391C"/>
    <w:rsid w:val="00B66452"/>
    <w:rsid w:val="00B756DF"/>
    <w:rsid w:val="00B873F1"/>
    <w:rsid w:val="00BA13A1"/>
    <w:rsid w:val="00BC14F5"/>
    <w:rsid w:val="00BC70E5"/>
    <w:rsid w:val="00BD490D"/>
    <w:rsid w:val="00BD6592"/>
    <w:rsid w:val="00BE16A6"/>
    <w:rsid w:val="00BE5CF4"/>
    <w:rsid w:val="00BF09EA"/>
    <w:rsid w:val="00C04030"/>
    <w:rsid w:val="00C15F0B"/>
    <w:rsid w:val="00C165CB"/>
    <w:rsid w:val="00C25C8E"/>
    <w:rsid w:val="00C35721"/>
    <w:rsid w:val="00C35FCF"/>
    <w:rsid w:val="00C45662"/>
    <w:rsid w:val="00C63CB3"/>
    <w:rsid w:val="00C7274E"/>
    <w:rsid w:val="00C81F87"/>
    <w:rsid w:val="00C961FE"/>
    <w:rsid w:val="00CD237D"/>
    <w:rsid w:val="00CE432C"/>
    <w:rsid w:val="00CE5028"/>
    <w:rsid w:val="00D44527"/>
    <w:rsid w:val="00D45264"/>
    <w:rsid w:val="00D57B22"/>
    <w:rsid w:val="00D64176"/>
    <w:rsid w:val="00D646C6"/>
    <w:rsid w:val="00D65E23"/>
    <w:rsid w:val="00D77A1A"/>
    <w:rsid w:val="00D82D3E"/>
    <w:rsid w:val="00D85F0E"/>
    <w:rsid w:val="00DB241C"/>
    <w:rsid w:val="00E01BD7"/>
    <w:rsid w:val="00E444E2"/>
    <w:rsid w:val="00E50827"/>
    <w:rsid w:val="00E552D6"/>
    <w:rsid w:val="00E62830"/>
    <w:rsid w:val="00E66894"/>
    <w:rsid w:val="00E71EA9"/>
    <w:rsid w:val="00E824BA"/>
    <w:rsid w:val="00E83222"/>
    <w:rsid w:val="00E95907"/>
    <w:rsid w:val="00E96471"/>
    <w:rsid w:val="00EA6AE5"/>
    <w:rsid w:val="00EB30F4"/>
    <w:rsid w:val="00EC4EB1"/>
    <w:rsid w:val="00EC7953"/>
    <w:rsid w:val="00ED3B08"/>
    <w:rsid w:val="00EE28D4"/>
    <w:rsid w:val="00EE3301"/>
    <w:rsid w:val="00EE7A38"/>
    <w:rsid w:val="00F275E7"/>
    <w:rsid w:val="00F27C23"/>
    <w:rsid w:val="00F30068"/>
    <w:rsid w:val="00F33108"/>
    <w:rsid w:val="00F37CBD"/>
    <w:rsid w:val="00F55BEB"/>
    <w:rsid w:val="00FA303C"/>
    <w:rsid w:val="00FC1D4A"/>
    <w:rsid w:val="00FE33CB"/>
    <w:rsid w:val="00FE3469"/>
    <w:rsid w:val="00FF4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6D2DA"/>
  <w15:chartTrackingRefBased/>
  <w15:docId w15:val="{3F3D2920-5A07-46D1-9C19-5FC9D570E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44</Words>
  <Characters>8807</Characters>
  <Application>Microsoft Office Word</Application>
  <DocSecurity>0</DocSecurity>
  <Lines>73</Lines>
  <Paragraphs>20</Paragraphs>
  <ScaleCrop>false</ScaleCrop>
  <Company/>
  <LinksUpToDate>false</LinksUpToDate>
  <CharactersWithSpaces>10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rti Pai</dc:creator>
  <cp:keywords/>
  <dc:description/>
  <cp:lastModifiedBy>Keerti Pai</cp:lastModifiedBy>
  <cp:revision>2</cp:revision>
  <dcterms:created xsi:type="dcterms:W3CDTF">2021-08-18T16:00:00Z</dcterms:created>
  <dcterms:modified xsi:type="dcterms:W3CDTF">2021-08-18T16:00:00Z</dcterms:modified>
</cp:coreProperties>
</file>